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74664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07923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26968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82224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32423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23680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84625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72468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64674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78704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77833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884969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032250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52874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57230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66715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002469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10466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821255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49059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916907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885062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943927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60574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56450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40432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66715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937375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96519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885747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893661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19979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895795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931559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бдурахмонов Ихтиёр Бахтиёрович</dc:creator>
  <dc:language>ru-RU</dc:language>
  <cp:keywords/>
  <dcterms:created xsi:type="dcterms:W3CDTF">2023-03-19T17:42:42Z</dcterms:created>
  <dcterms:modified xsi:type="dcterms:W3CDTF">2023-03-19T17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